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42366F58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9F1AC2">
        <w:rPr>
          <w:rFonts w:ascii="Times New Roman" w:hAnsi="Times New Roman" w:cs="Times New Roman"/>
          <w:b/>
          <w:sz w:val="24"/>
          <w:szCs w:val="24"/>
        </w:rPr>
        <w:t>10</w:t>
      </w:r>
    </w:p>
    <w:p w14:paraId="1080B306" w14:textId="40ECC6B4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9F1AC2">
        <w:rPr>
          <w:rFonts w:ascii="Times New Roman" w:hAnsi="Times New Roman" w:cs="Times New Roman"/>
          <w:b/>
          <w:sz w:val="24"/>
          <w:szCs w:val="24"/>
        </w:rPr>
        <w:t>March</w:t>
      </w:r>
      <w:r w:rsidR="00F567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1AC2">
        <w:rPr>
          <w:rFonts w:ascii="Times New Roman" w:hAnsi="Times New Roman" w:cs="Times New Roman"/>
          <w:b/>
          <w:sz w:val="24"/>
          <w:szCs w:val="24"/>
        </w:rPr>
        <w:t>8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78B7DCD0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6C2E50">
        <w:rPr>
          <w:rFonts w:ascii="Times New Roman" w:hAnsi="Times New Roman" w:cs="Times New Roman"/>
          <w:sz w:val="24"/>
          <w:szCs w:val="24"/>
        </w:rPr>
        <w:t>Faculty Senator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>, Student Senator</w:t>
      </w:r>
      <w:r w:rsidR="00F165B4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</w:t>
      </w:r>
      <w:r w:rsidR="00F0329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7941CF7D" w14:textId="4D2AB8D6" w:rsidR="00700327" w:rsidRPr="008259C2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9F1AC2">
        <w:rPr>
          <w:rFonts w:ascii="Times New Roman" w:hAnsi="Times New Roman" w:cs="Times New Roman"/>
          <w:i/>
          <w:iCs/>
          <w:sz w:val="24"/>
          <w:szCs w:val="24"/>
        </w:rPr>
        <w:t>9</w:t>
      </w:r>
      <w:r>
        <w:rPr>
          <w:rFonts w:ascii="Times New Roman" w:hAnsi="Times New Roman" w:cs="Times New Roman"/>
          <w:i/>
          <w:iCs/>
          <w:sz w:val="24"/>
          <w:szCs w:val="24"/>
        </w:rPr>
        <w:t>AABC0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F1AC2">
        <w:rPr>
          <w:rFonts w:ascii="Times New Roman" w:hAnsi="Times New Roman" w:cs="Times New Roman"/>
          <w:i/>
          <w:iCs/>
          <w:sz w:val="24"/>
          <w:szCs w:val="24"/>
        </w:rPr>
        <w:t>22</w:t>
      </w:r>
      <w:r>
        <w:rPr>
          <w:rFonts w:ascii="Times New Roman" w:hAnsi="Times New Roman" w:cs="Times New Roman"/>
          <w:i/>
          <w:iCs/>
          <w:sz w:val="24"/>
          <w:szCs w:val="24"/>
        </w:rPr>
        <w:t>.23</w:t>
      </w:r>
    </w:p>
    <w:p w14:paraId="41D8DEAA" w14:textId="708F7FBB" w:rsidR="00D6520D" w:rsidRDefault="00D6520D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1.11 Academic Calendar</w:t>
      </w:r>
    </w:p>
    <w:p w14:paraId="4C242491" w14:textId="0E4C2CB1" w:rsidR="001F208A" w:rsidRPr="00C878F9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>Policy 1.11</w:t>
      </w:r>
      <w:r w:rsidR="00955E4D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Academic </w:t>
      </w:r>
      <w:proofErr w:type="spellStart"/>
      <w:r w:rsidR="00955E4D" w:rsidRPr="00C878F9">
        <w:rPr>
          <w:rFonts w:ascii="Times New Roman" w:hAnsi="Times New Roman" w:cs="Times New Roman"/>
          <w:i/>
          <w:iCs/>
          <w:sz w:val="24"/>
          <w:szCs w:val="24"/>
        </w:rPr>
        <w:t>Calenda</w:t>
      </w:r>
      <w:r w:rsidR="000066B8" w:rsidRPr="00C878F9">
        <w:rPr>
          <w:rFonts w:ascii="Times New Roman" w:hAnsi="Times New Roman" w:cs="Times New Roman"/>
          <w:i/>
          <w:iCs/>
          <w:sz w:val="24"/>
          <w:szCs w:val="24"/>
        </w:rPr>
        <w:t>r_Current</w:t>
      </w:r>
      <w:proofErr w:type="spellEnd"/>
      <w:r w:rsidR="000066B8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172D6DD1" w14:textId="0E064D14" w:rsidR="000066B8" w:rsidRPr="00C878F9" w:rsidRDefault="000066B8" w:rsidP="000066B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Policy 1.11 Academic </w:t>
      </w:r>
      <w:proofErr w:type="spellStart"/>
      <w:r w:rsidRPr="00C878F9">
        <w:rPr>
          <w:rFonts w:ascii="Times New Roman" w:hAnsi="Times New Roman" w:cs="Times New Roman"/>
          <w:i/>
          <w:iCs/>
          <w:sz w:val="24"/>
          <w:szCs w:val="24"/>
        </w:rPr>
        <w:t>Calendar_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Mark</w:t>
      </w:r>
      <w:proofErr w:type="spellEnd"/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Up</w:t>
      </w:r>
    </w:p>
    <w:p w14:paraId="44DABB8C" w14:textId="655D10C1" w:rsidR="000066B8" w:rsidRPr="0064130D" w:rsidRDefault="000066B8" w:rsidP="000066B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Policy 1.11 Academic </w:t>
      </w:r>
      <w:proofErr w:type="spellStart"/>
      <w:r w:rsidRPr="00C878F9">
        <w:rPr>
          <w:rFonts w:ascii="Times New Roman" w:hAnsi="Times New Roman" w:cs="Times New Roman"/>
          <w:i/>
          <w:iCs/>
          <w:sz w:val="24"/>
          <w:szCs w:val="24"/>
        </w:rPr>
        <w:t>Calendar_C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lean</w:t>
      </w:r>
      <w:proofErr w:type="spellEnd"/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6D292200" w14:textId="77777777" w:rsidR="0064130D" w:rsidRDefault="0064130D" w:rsidP="0064130D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ies of University Staff (Policy 3.1.1) and Academic Personnel (Policy 3.2.1)</w:t>
      </w:r>
    </w:p>
    <w:p w14:paraId="5E0A503C" w14:textId="77777777" w:rsidR="0064130D" w:rsidRPr="00B24F9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Current Copy)</w:t>
      </w:r>
    </w:p>
    <w:p w14:paraId="4CB4FFEA" w14:textId="77777777" w:rsidR="0064130D" w:rsidRPr="00B24F9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Mark Up)</w:t>
      </w:r>
    </w:p>
    <w:p w14:paraId="56CA7FFC" w14:textId="77777777" w:rsidR="0064130D" w:rsidRPr="00B24F9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Clean Copy)</w:t>
      </w:r>
    </w:p>
    <w:p w14:paraId="319CC76E" w14:textId="77777777" w:rsidR="0064130D" w:rsidRPr="00B24F9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2.1 Academic Personnel (Current Copy)</w:t>
      </w:r>
    </w:p>
    <w:p w14:paraId="669B9B7A" w14:textId="77777777" w:rsidR="0064130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roposed Deletion Policy 3.2.1 Academic Personnel</w:t>
      </w:r>
    </w:p>
    <w:p w14:paraId="2079DBE5" w14:textId="77777777" w:rsidR="00C503BA" w:rsidRDefault="00C503BA" w:rsidP="00C503BA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2.2 Search Committees</w:t>
      </w:r>
    </w:p>
    <w:p w14:paraId="7DF5A74B" w14:textId="77777777" w:rsidR="00C503BA" w:rsidRPr="0064130D" w:rsidRDefault="00C503BA" w:rsidP="00C503B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olicy 3.2.2 Search Committees (Current Copy)</w:t>
      </w:r>
    </w:p>
    <w:p w14:paraId="7AA89353" w14:textId="77777777" w:rsidR="0064130D" w:rsidRDefault="0064130D" w:rsidP="0064130D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2.13 Administrator Selection and Search Policies</w:t>
      </w:r>
    </w:p>
    <w:p w14:paraId="3028C898" w14:textId="77777777" w:rsidR="0064130D" w:rsidRDefault="0064130D" w:rsidP="0064130D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D7FFE">
        <w:rPr>
          <w:rFonts w:ascii="Times New Roman" w:hAnsi="Times New Roman" w:cs="Times New Roman"/>
          <w:i/>
          <w:iCs/>
          <w:sz w:val="24"/>
          <w:szCs w:val="24"/>
        </w:rPr>
        <w:t>Policy 3.2.13 Administrator Selection and Search Polici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(Current Copy)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kFAFmQuv0tAAAA"/>
  </w:docVars>
  <w:rsids>
    <w:rsidRoot w:val="00EC2AE7"/>
    <w:rsid w:val="000066B8"/>
    <w:rsid w:val="00012558"/>
    <w:rsid w:val="00040AA1"/>
    <w:rsid w:val="00062D60"/>
    <w:rsid w:val="000647E7"/>
    <w:rsid w:val="00075CB1"/>
    <w:rsid w:val="00096E01"/>
    <w:rsid w:val="000A0F47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208A"/>
    <w:rsid w:val="001F5077"/>
    <w:rsid w:val="002575E8"/>
    <w:rsid w:val="00273285"/>
    <w:rsid w:val="00295768"/>
    <w:rsid w:val="002E3A22"/>
    <w:rsid w:val="002E445E"/>
    <w:rsid w:val="002E4F61"/>
    <w:rsid w:val="00303729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6471B"/>
    <w:rsid w:val="004679E5"/>
    <w:rsid w:val="004949E6"/>
    <w:rsid w:val="004F2B33"/>
    <w:rsid w:val="004F543C"/>
    <w:rsid w:val="00501360"/>
    <w:rsid w:val="00546886"/>
    <w:rsid w:val="00576A4E"/>
    <w:rsid w:val="00595B8E"/>
    <w:rsid w:val="005A2BD0"/>
    <w:rsid w:val="005A76D6"/>
    <w:rsid w:val="005B1FCD"/>
    <w:rsid w:val="005B6990"/>
    <w:rsid w:val="005F56CE"/>
    <w:rsid w:val="006319E5"/>
    <w:rsid w:val="0064130D"/>
    <w:rsid w:val="00643B77"/>
    <w:rsid w:val="00650072"/>
    <w:rsid w:val="00651F11"/>
    <w:rsid w:val="00667BFA"/>
    <w:rsid w:val="006B1DB3"/>
    <w:rsid w:val="006C0959"/>
    <w:rsid w:val="006C2E50"/>
    <w:rsid w:val="006D20A2"/>
    <w:rsid w:val="006E4A66"/>
    <w:rsid w:val="006F1ED5"/>
    <w:rsid w:val="006F2A04"/>
    <w:rsid w:val="00700327"/>
    <w:rsid w:val="00716E71"/>
    <w:rsid w:val="007203B3"/>
    <w:rsid w:val="007210BB"/>
    <w:rsid w:val="00721F5A"/>
    <w:rsid w:val="00732080"/>
    <w:rsid w:val="00740BBB"/>
    <w:rsid w:val="00744C3D"/>
    <w:rsid w:val="007515CD"/>
    <w:rsid w:val="00770444"/>
    <w:rsid w:val="007A08ED"/>
    <w:rsid w:val="007A294A"/>
    <w:rsid w:val="007A3BD2"/>
    <w:rsid w:val="007B5D85"/>
    <w:rsid w:val="007D01F6"/>
    <w:rsid w:val="00807FB4"/>
    <w:rsid w:val="008259C2"/>
    <w:rsid w:val="00843124"/>
    <w:rsid w:val="0085616C"/>
    <w:rsid w:val="008816FF"/>
    <w:rsid w:val="008837C0"/>
    <w:rsid w:val="00887E5B"/>
    <w:rsid w:val="008C6905"/>
    <w:rsid w:val="008D41C0"/>
    <w:rsid w:val="008E3A41"/>
    <w:rsid w:val="0094089D"/>
    <w:rsid w:val="009444CD"/>
    <w:rsid w:val="009544EF"/>
    <w:rsid w:val="00955E4D"/>
    <w:rsid w:val="00955E86"/>
    <w:rsid w:val="00967723"/>
    <w:rsid w:val="0097289D"/>
    <w:rsid w:val="009A7063"/>
    <w:rsid w:val="009D44DC"/>
    <w:rsid w:val="009E1F4F"/>
    <w:rsid w:val="009F1AC2"/>
    <w:rsid w:val="00A16690"/>
    <w:rsid w:val="00A167A4"/>
    <w:rsid w:val="00A24E88"/>
    <w:rsid w:val="00A31B6F"/>
    <w:rsid w:val="00A74260"/>
    <w:rsid w:val="00AB67EB"/>
    <w:rsid w:val="00AC36C9"/>
    <w:rsid w:val="00AD34D1"/>
    <w:rsid w:val="00AD7FF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BE77EB"/>
    <w:rsid w:val="00C3429E"/>
    <w:rsid w:val="00C41D86"/>
    <w:rsid w:val="00C42DC4"/>
    <w:rsid w:val="00C503BA"/>
    <w:rsid w:val="00C878F9"/>
    <w:rsid w:val="00C970D6"/>
    <w:rsid w:val="00CA1E58"/>
    <w:rsid w:val="00CC0727"/>
    <w:rsid w:val="00CE2114"/>
    <w:rsid w:val="00CE345E"/>
    <w:rsid w:val="00D0200D"/>
    <w:rsid w:val="00D02892"/>
    <w:rsid w:val="00D03538"/>
    <w:rsid w:val="00D05A37"/>
    <w:rsid w:val="00D210D9"/>
    <w:rsid w:val="00D40AB3"/>
    <w:rsid w:val="00D6520D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6274"/>
    <w:rsid w:val="00F03296"/>
    <w:rsid w:val="00F104B3"/>
    <w:rsid w:val="00F165B4"/>
    <w:rsid w:val="00F23EE1"/>
    <w:rsid w:val="00F31B54"/>
    <w:rsid w:val="00F44596"/>
    <w:rsid w:val="00F56796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4</Words>
  <Characters>1083</Characters>
  <Application>Microsoft Office Word</Application>
  <DocSecurity>0</DocSecurity>
  <Lines>1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23</cp:revision>
  <cp:lastPrinted>2022-09-13T15:36:00Z</cp:lastPrinted>
  <dcterms:created xsi:type="dcterms:W3CDTF">2023-02-17T22:01:00Z</dcterms:created>
  <dcterms:modified xsi:type="dcterms:W3CDTF">2023-03-0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